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DR</w:t>
      </w:r>
      <w:r>
        <w:t xml:space="preserve"> </w:t>
      </w:r>
      <w:r>
        <w:t xml:space="preserve">Congo</w:t>
      </w:r>
      <w:r>
        <w:t xml:space="preserve"> </w:t>
      </w:r>
      <w:r>
        <w:t xml:space="preserve">Kinshasa</w:t>
      </w:r>
    </w:p>
    <w:bookmarkStart w:id="20" w:name="X1ba4efb175d6e1f994a98c95d1a28a9f3934096"/>
    <w:p>
      <w:pPr>
        <w:pStyle w:val="Heading1"/>
      </w:pPr>
      <w:r>
        <w:t xml:space="preserve">Internship Application Letter: Software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 - e.g., Kinshasa Tech Innovations Ltd. or relevant local tech firm]</w:t>
      </w:r>
      <w:r>
        <w:br/>
      </w:r>
      <w:r>
        <w:rPr>
          <w:bCs/>
          <w:b/>
        </w:rPr>
        <w:t xml:space="preserve">Address:</w:t>
      </w:r>
      <w:r>
        <w:t xml:space="preserve"> </w:t>
      </w:r>
      <w:r>
        <w:t xml:space="preserve">[Company Address, Gombe District, Kinshasa, DR Congo]</w:t>
      </w:r>
    </w:p>
    <w:p>
      <w:pPr>
        <w:pStyle w:val="BodyText"/>
      </w:pPr>
      <w:r>
        <w:rPr>
          <w:iCs/>
          <w:i/>
        </w:rPr>
        <w:t xml:space="preserve">Subject: Application for Software Engineer Internship Position</w:t>
      </w:r>
    </w:p>
    <w:p>
      <w:pPr>
        <w:pStyle w:val="BodyText"/>
      </w:pPr>
      <w:r>
        <w:t xml:space="preserve">Dear Hiring Manager,</w:t>
      </w:r>
    </w:p>
    <w:p>
      <w:pPr>
        <w:pStyle w:val="BodyText"/>
      </w:pPr>
      <w:r>
        <w:t xml:space="preserve">I am writing to express my enthusiastic interest in the Software Engineer Internship position at your esteemed organization in Kinshasa, Democratic Republic of the Congo (DRC). As a highly motivated and technically adept computer science student at the University of Kinshasa with a proven passion for developing solutions that address real-world challenges within DR Congo’s rapidly evolving digital landscape, I am confident that my skills align precisely with your team’s objectives. This Internship Application Letter is not merely a formality; it represents my earnest commitment to contributing meaningfully to Kinshasa’s burgeoning tech ecosystem while advancing my professional growth under the guidance of industry leaders in Software Engineering.</w:t>
      </w:r>
    </w:p>
    <w:p>
      <w:pPr>
        <w:pStyle w:val="BodyText"/>
      </w:pPr>
      <w:r>
        <w:t xml:space="preserve">My academic journey at the University of Kinshasa has been deeply rooted in practical application, particularly focused on technologies that can scale across diverse contexts like those found throughout DR Congo. I have consistently ranked among the top 10% of my cohort, mastering programming languages including Python, Java, and JavaScript while specializing in full-stack development and mobile application design. Crucially, my coursework has emphasized solutions for low-bandwidth environments—a critical consideration for many communities across DR Congo Kinshasa where internet infrastructure remains a developing priority. For instance, I recently developed a prototype for an SMS-based agricultural information system designed to deliver crop pricing updates to smallholder farmers in rural Kasai provinces via basic mobile phones, demonstrating my ability to engineer practical, accessible technology. This project directly responds to the needs of DR Congo’s vast agrarian population and reflects my understanding that effective Software Engineering must prioritize user accessibility over technical complexity.</w:t>
      </w:r>
    </w:p>
    <w:p>
      <w:pPr>
        <w:pStyle w:val="BodyText"/>
      </w:pPr>
      <w:r>
        <w:t xml:space="preserve">What truly drives my application is not just the technical opportunity but the profound significance of contributing to Kinshasa’s digital transformation. As Africa’s third-largest city and a dynamic hub for innovation in Central Africa, Kinshasa possesses immense potential to become a leader in African tech entrepreneurship. Companies like SIFCO, KINTECH Lab, and emerging startups such as MobiKash are actively shaping this narrative—creating platforms for mobile money, healthcare access, and supply chain optimization that directly improve lives across the DRC. I am eager to immerse myself within this vibrant community of innovators in DR Congo Kinshasa. My internship goal is clear: to learn from your team’s expertise while supporting projects that leverage Software Engineering to build scalable applications for local challenges—from enhancing public service delivery in urban centers like Kinshasa’s capital district, to developing tools that connect isolated communities across the vast Congolese territory.</w:t>
      </w:r>
    </w:p>
    <w:p>
      <w:pPr>
        <w:pStyle w:val="BodyText"/>
      </w:pPr>
      <w:r>
        <w:t xml:space="preserve">I have actively sought opportunities within DR Congo Kinshasa’s tech ecosystem to strengthen my readiness. I participated as a volunteer developer at the 2023 Kinshasa Tech Summit, assisting in the development of a community platform for local entrepreneurs to access funding and mentorship. Additionally, through an internship with a small-scale mobile app startup in Limete District, I gained hands-on experience collaborating on Agile sprints to develop features for an e-commerce application targeting Kinshasa’s growing middle class. This experience taught me the importance of cultural nuance in design—such as prioritizing local language interfaces (Swahili and Lingala) alongside French, which is essential for genuine user adoption across DR Congo. I understand that Software Engineering success in Kinshasa demands more than coding proficiency; it requires empathy for the users we serve and a commitment to building solutions that are sustainable within our unique socioeconomic context.</w:t>
      </w:r>
    </w:p>
    <w:p>
      <w:pPr>
        <w:pStyle w:val="BodyText"/>
      </w:pPr>
      <w:r>
        <w:t xml:space="preserve">My technical skill set is complemented by strong communication abilities honed through working with diverse teams across Kinshasa. I am fluent in French, English, and basic Lingala—critical for collaborating seamlessly with both local stakeholders and international partners. Furthermore, I have proactively developed a portfolio website showcasing my projects (including the SMS-based agricultural tool) to demonstrate my ability to translate technical concepts into clear user experiences—a skill vital for any Software Engineer aiming to make an impact in DR Congo Kinshasa. I am proficient in version control via Git, cloud platforms like AWS (familiar with its applications for cost-effective scalability), and modern frameworks such as React Native for cross-platform mobile development—ensuring I can contribute effectively from day one.</w:t>
      </w:r>
    </w:p>
    <w:p>
      <w:pPr>
        <w:pStyle w:val="BodyText"/>
      </w:pPr>
      <w:r>
        <w:t xml:space="preserve">What excites me most about this internship opportunity is the chance to learn directly from a team actively shaping Kinshasa’s tech future. I am particularly impressed by your company’s recent work on [mention a specific project or initiative if known, e.g., "the digital ID platform for Kinshasa's municipal services" or "the health data analytics tool deployed in community clinics"]. Such initiatives exemplify the kind of impactful, locally relevant engineering I aspire to contribute to. I am eager to bring my dedication, technical aptitude, and deep local perspective to your team while absorbing the methodologies and best practices that define excellence in Software Engineering within DR Congo’s context.</w:t>
      </w:r>
    </w:p>
    <w:p>
      <w:pPr>
        <w:pStyle w:val="BodyText"/>
      </w:pPr>
      <w:r>
        <w:t xml:space="preserve">As a native of Kinshasa with unwavering commitment to the development of our city and nation, I see this internship not just as a career step, but as a meaningful contribution to building a more connected, efficient, and prosperous DR Congo. I am prepared to commit fully—both academically and professionally—to this role. My resume, attached for your review, provides further detail on my qualifications and projects. I would welcome the opportunity to discuss how my skills in Software Engineering can support your team’s goals during an interview at your earliest convenience.</w:t>
      </w:r>
    </w:p>
    <w:p>
      <w:pPr>
        <w:pStyle w:val="BodyText"/>
      </w:pPr>
      <w:r>
        <w:t xml:space="preserve">Thank you for considering my application as a candidate for the Software Engineer Internship. I look forward to the possibility of contributing to your innovative work in DR Congo Kinshasa and am available for an interview at any time that suits your schedule.</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 to Your Portfolio/LinkedIn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DR Congo Kinshasa</dc:title>
  <dc:creator/>
  <dc:language>en</dc:language>
  <cp:keywords/>
  <dcterms:created xsi:type="dcterms:W3CDTF">2026-03-03T23:57:02Z</dcterms:created>
  <dcterms:modified xsi:type="dcterms:W3CDTF">2026-03-03T23:57:02Z</dcterms:modified>
</cp:coreProperties>
</file>

<file path=docProps/custom.xml><?xml version="1.0" encoding="utf-8"?>
<Properties xmlns="http://schemas.openxmlformats.org/officeDocument/2006/custom-properties" xmlns:vt="http://schemas.openxmlformats.org/officeDocument/2006/docPropsVTypes"/>
</file>